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4FE06" w14:textId="77777777" w:rsidR="0043096D" w:rsidRPr="0043096D" w:rsidRDefault="0043096D" w:rsidP="0043096D">
      <w:pPr>
        <w:shd w:val="clear" w:color="auto" w:fill="FFFFFF"/>
        <w:spacing w:before="129" w:after="0" w:line="240" w:lineRule="auto"/>
        <w:outlineLvl w:val="0"/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</w:rPr>
      </w:pPr>
      <w:r w:rsidRPr="0043096D">
        <w:rPr>
          <w:rFonts w:ascii="Helvetica" w:eastAsia="Times New Roman" w:hAnsi="Helvetica" w:cs="Helvetica"/>
          <w:b/>
          <w:bCs/>
          <w:color w:val="000000"/>
          <w:kern w:val="36"/>
          <w:sz w:val="39"/>
          <w:szCs w:val="39"/>
        </w:rPr>
        <w:t>Problem 1</w:t>
      </w:r>
    </w:p>
    <w:p w14:paraId="583497E0" w14:textId="0960DFAE" w:rsidR="0057044F" w:rsidRDefault="0057044F"/>
    <w:p w14:paraId="6471B8E7" w14:textId="54674136" w:rsidR="0043096D" w:rsidRDefault="0043096D">
      <w:r>
        <w:rPr>
          <w:noProof/>
        </w:rPr>
        <w:drawing>
          <wp:inline distT="0" distB="0" distL="0" distR="0" wp14:anchorId="0C27D405" wp14:editId="4CC24894">
            <wp:extent cx="3860800" cy="2573867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7" cy="257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DA097" w14:textId="0A7BC2EE" w:rsidR="0043096D" w:rsidRDefault="0043096D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The result of Inverse sampling </w:t>
      </w:r>
      <w:proofErr w:type="gram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produce</w:t>
      </w:r>
      <w:proofErr w:type="gram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exponential distribution as suspected. To validate the results one </w:t>
      </w:r>
      <w:proofErr w:type="gram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can</w:t>
      </w:r>
      <w:proofErr w:type="gram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use QQ-plot or KS-test, which can validate the generated distribution.</w:t>
      </w:r>
    </w:p>
    <w:p w14:paraId="48F1E546" w14:textId="02F58CD8" w:rsidR="0043096D" w:rsidRDefault="0043096D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3AB242E8" w14:textId="15EA0724" w:rsidR="0043096D" w:rsidRDefault="0043096D" w:rsidP="0043096D">
      <w:pPr>
        <w:pStyle w:val="Heading1"/>
        <w:shd w:val="clear" w:color="auto" w:fill="FFFFFF"/>
        <w:spacing w:before="129" w:beforeAutospacing="0" w:after="0" w:afterAutospacing="0"/>
        <w:rPr>
          <w:rFonts w:ascii="Helvetica" w:hAnsi="Helvetica" w:cs="Helvetica"/>
          <w:color w:val="000000"/>
          <w:sz w:val="39"/>
          <w:szCs w:val="39"/>
        </w:rPr>
      </w:pPr>
      <w:r>
        <w:rPr>
          <w:rFonts w:ascii="Helvetica" w:hAnsi="Helvetica" w:cs="Helvetica"/>
          <w:color w:val="000000"/>
          <w:sz w:val="39"/>
          <w:szCs w:val="39"/>
        </w:rPr>
        <w:t>Problem 2</w:t>
      </w:r>
    </w:p>
    <w:p w14:paraId="4E20B0F7" w14:textId="77777777" w:rsidR="0043096D" w:rsidRPr="0043096D" w:rsidRDefault="0043096D" w:rsidP="0043096D">
      <w:pPr>
        <w:pStyle w:val="Heading1"/>
        <w:shd w:val="clear" w:color="auto" w:fill="FFFFFF"/>
        <w:spacing w:before="129" w:beforeAutospacing="0" w:after="0" w:afterAutospacing="0"/>
        <w:rPr>
          <w:rFonts w:ascii="Helvetica" w:hAnsi="Helvetica" w:cs="Helvetica"/>
          <w:color w:val="000000"/>
          <w:sz w:val="39"/>
          <w:szCs w:val="39"/>
        </w:rPr>
      </w:pPr>
    </w:p>
    <w:p w14:paraId="65C14316" w14:textId="77777777" w:rsidR="0043096D" w:rsidRDefault="0043096D" w:rsidP="0043096D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probability of </w:t>
      </w:r>
      <w:proofErr w:type="spellStart"/>
      <w:proofErr w:type="gramStart"/>
      <w:r>
        <w:rPr>
          <w:rFonts w:ascii="Helvetica" w:hAnsi="Helvetica" w:cs="Helvetica"/>
          <w:color w:val="000000"/>
          <w:sz w:val="21"/>
          <w:szCs w:val="21"/>
        </w:rPr>
        <w:t>acceptence,Uniform</w:t>
      </w:r>
      <w:proofErr w:type="spellEnd"/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(Problem 2,part 1): 0.167661</w:t>
      </w:r>
    </w:p>
    <w:p w14:paraId="42379AF4" w14:textId="77777777" w:rsidR="0043096D" w:rsidRDefault="0043096D" w:rsidP="0043096D">
      <w:pPr>
        <w:pStyle w:val="NormalWeb"/>
        <w:shd w:val="clear" w:color="auto" w:fill="FFFFFF"/>
        <w:spacing w:before="24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Theoretical mean and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variance :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1.253, 0.429204</w:t>
      </w:r>
    </w:p>
    <w:p w14:paraId="6A40550F" w14:textId="77777777" w:rsidR="0043096D" w:rsidRDefault="0043096D" w:rsidP="0043096D">
      <w:pPr>
        <w:pStyle w:val="NormalWeb"/>
        <w:shd w:val="clear" w:color="auto" w:fill="FFFFFF"/>
        <w:spacing w:before="24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Calculated mean and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variance :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1.24775, 0.420909</w:t>
      </w:r>
    </w:p>
    <w:p w14:paraId="410C1929" w14:textId="77777777" w:rsidR="0043096D" w:rsidRDefault="0043096D" w:rsidP="0043096D">
      <w:pPr>
        <w:pStyle w:val="NormalWeb"/>
        <w:shd w:val="clear" w:color="auto" w:fill="FFFFFF"/>
        <w:spacing w:before="24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probability of </w:t>
      </w:r>
      <w:proofErr w:type="spellStart"/>
      <w:proofErr w:type="gramStart"/>
      <w:r>
        <w:rPr>
          <w:rFonts w:ascii="Helvetica" w:hAnsi="Helvetica" w:cs="Helvetica"/>
          <w:color w:val="000000"/>
          <w:sz w:val="21"/>
          <w:szCs w:val="21"/>
        </w:rPr>
        <w:t>acceptence,Piecewise</w:t>
      </w:r>
      <w:proofErr w:type="spellEnd"/>
      <w:proofErr w:type="gramEnd"/>
      <w:r>
        <w:rPr>
          <w:rFonts w:ascii="Helvetica" w:hAnsi="Helvetica" w:cs="Helvetica"/>
          <w:color w:val="000000"/>
          <w:sz w:val="21"/>
          <w:szCs w:val="21"/>
        </w:rPr>
        <w:t>(Problem 2,part 2) : 0.312725</w:t>
      </w:r>
    </w:p>
    <w:p w14:paraId="082E0547" w14:textId="77777777" w:rsidR="0043096D" w:rsidRDefault="0043096D" w:rsidP="0043096D">
      <w:pPr>
        <w:pStyle w:val="NormalWeb"/>
        <w:shd w:val="clear" w:color="auto" w:fill="FFFFFF"/>
        <w:spacing w:before="24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Theoretical mean and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variance :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1.253, 0.429204</w:t>
      </w:r>
    </w:p>
    <w:p w14:paraId="688D1DED" w14:textId="77777777" w:rsidR="0043096D" w:rsidRDefault="0043096D" w:rsidP="0043096D">
      <w:pPr>
        <w:pStyle w:val="NormalWeb"/>
        <w:shd w:val="clear" w:color="auto" w:fill="FFFFFF"/>
        <w:spacing w:before="24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Calculated mean and </w:t>
      </w:r>
      <w:proofErr w:type="gramStart"/>
      <w:r>
        <w:rPr>
          <w:rFonts w:ascii="Helvetica" w:hAnsi="Helvetica" w:cs="Helvetica"/>
          <w:color w:val="000000"/>
          <w:sz w:val="21"/>
          <w:szCs w:val="21"/>
        </w:rPr>
        <w:t>variance :</w:t>
      </w:r>
      <w:proofErr w:type="gramEnd"/>
      <w:r>
        <w:rPr>
          <w:rFonts w:ascii="Helvetica" w:hAnsi="Helvetica" w:cs="Helvetica"/>
          <w:color w:val="000000"/>
          <w:sz w:val="21"/>
          <w:szCs w:val="21"/>
        </w:rPr>
        <w:t xml:space="preserve"> 1.25385, 0.429029</w:t>
      </w:r>
    </w:p>
    <w:p w14:paraId="79318992" w14:textId="5F653BA6" w:rsidR="0043096D" w:rsidRDefault="0043096D"/>
    <w:p w14:paraId="49AE37AE" w14:textId="3B9AE906" w:rsidR="0043096D" w:rsidRDefault="0043096D"/>
    <w:p w14:paraId="40EA6AB7" w14:textId="7C0CB8A8" w:rsidR="0043096D" w:rsidRDefault="0043096D"/>
    <w:p w14:paraId="0F14FE7E" w14:textId="3373EC2F" w:rsidR="0043096D" w:rsidRDefault="0043096D"/>
    <w:p w14:paraId="01389AB3" w14:textId="73936D69" w:rsidR="0043096D" w:rsidRDefault="0043096D"/>
    <w:p w14:paraId="79D951AC" w14:textId="77777777" w:rsidR="0043096D" w:rsidRDefault="0043096D"/>
    <w:p w14:paraId="31E4358A" w14:textId="77777777" w:rsidR="0043096D" w:rsidRDefault="0043096D" w:rsidP="0043096D">
      <w:pPr>
        <w:pStyle w:val="Heading1"/>
        <w:shd w:val="clear" w:color="auto" w:fill="FFFFFF"/>
        <w:spacing w:before="129" w:beforeAutospacing="0" w:after="0" w:afterAutospacing="0"/>
        <w:rPr>
          <w:rFonts w:ascii="Helvetica" w:hAnsi="Helvetica" w:cs="Helvetica"/>
          <w:color w:val="000000"/>
          <w:sz w:val="39"/>
          <w:szCs w:val="39"/>
        </w:rPr>
      </w:pPr>
      <w:r>
        <w:rPr>
          <w:rFonts w:ascii="Helvetica" w:hAnsi="Helvetica" w:cs="Helvetica"/>
          <w:color w:val="000000"/>
          <w:sz w:val="39"/>
          <w:szCs w:val="39"/>
        </w:rPr>
        <w:lastRenderedPageBreak/>
        <w:t>Problem 3</w:t>
      </w:r>
    </w:p>
    <w:p w14:paraId="2E62D7CC" w14:textId="1AE6C467" w:rsidR="0043096D" w:rsidRDefault="0043096D"/>
    <w:p w14:paraId="22097205" w14:textId="0A2F2AA6" w:rsidR="0043096D" w:rsidRDefault="0043096D">
      <w:r>
        <w:rPr>
          <w:noProof/>
        </w:rPr>
        <w:drawing>
          <wp:inline distT="0" distB="0" distL="0" distR="0" wp14:anchorId="01628E61" wp14:editId="572038C8">
            <wp:extent cx="4318000" cy="287866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678" cy="2883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83DB8D" w14:textId="29E20FA1" w:rsidR="0043096D" w:rsidRDefault="0043096D">
      <w:r>
        <w:rPr>
          <w:noProof/>
        </w:rPr>
        <w:drawing>
          <wp:inline distT="0" distB="0" distL="0" distR="0" wp14:anchorId="620A325B" wp14:editId="6180EBC7">
            <wp:extent cx="4311650" cy="2874433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57" cy="288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E6143" w14:textId="50124173" w:rsidR="0043096D" w:rsidRDefault="0043096D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s the number of </w:t>
      </w:r>
      <w:proofErr w:type="gram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observation</w:t>
      </w:r>
      <w:proofErr w:type="gram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increase from N=100 to N=1000, the generated distribution becomes more like Normal. This can also be achieved If we Increase the number of iterations for a given N.</w:t>
      </w:r>
    </w:p>
    <w:p w14:paraId="6765A8F3" w14:textId="7E331078" w:rsidR="0067152C" w:rsidRDefault="0067152C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080BC6B4" w14:textId="46D2ABA6" w:rsidR="0067152C" w:rsidRDefault="0067152C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1B0FEB5B" w14:textId="4CC4B2B0" w:rsidR="0067152C" w:rsidRDefault="0067152C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</w:p>
    <w:p w14:paraId="3107DF5B" w14:textId="77777777" w:rsidR="0067152C" w:rsidRDefault="0067152C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bookmarkStart w:id="0" w:name="_GoBack"/>
      <w:bookmarkEnd w:id="0"/>
    </w:p>
    <w:sectPr w:rsidR="006715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Dc1MDU0M7Y0NTFW0lEKTi0uzszPAykwqgUAnw/NUiwAAAA="/>
  </w:docVars>
  <w:rsids>
    <w:rsidRoot w:val="00B21CF5"/>
    <w:rsid w:val="0043096D"/>
    <w:rsid w:val="0057044F"/>
    <w:rsid w:val="0067152C"/>
    <w:rsid w:val="00727B6F"/>
    <w:rsid w:val="00B21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21873"/>
  <w15:chartTrackingRefBased/>
  <w15:docId w15:val="{DD94B6D9-E202-4B6D-84C0-38C20DBE7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309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309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309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1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7</cp:revision>
  <dcterms:created xsi:type="dcterms:W3CDTF">2020-01-24T02:45:00Z</dcterms:created>
  <dcterms:modified xsi:type="dcterms:W3CDTF">2020-01-24T03:06:00Z</dcterms:modified>
</cp:coreProperties>
</file>